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7955640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C182E">
        <w:rPr>
          <w:rFonts w:asciiTheme="minorHAnsi" w:hAnsiTheme="minorHAnsi" w:cstheme="minorHAnsi"/>
          <w:sz w:val="22"/>
          <w:szCs w:val="22"/>
        </w:rPr>
        <w:t>Anna Rysová</w:t>
      </w:r>
    </w:p>
    <w:p w14:paraId="01DAD7B2" w14:textId="516B902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C3AB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191AD31B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3F43">
        <w:rPr>
          <w:rFonts w:cstheme="minorHAnsi"/>
        </w:rPr>
        <w:t xml:space="preserve">Analýza </w:t>
      </w:r>
      <w:r w:rsidR="004C182E">
        <w:rPr>
          <w:rFonts w:cstheme="minorHAnsi"/>
        </w:rPr>
        <w:t>vzdělávání ve vybrané společnosti se zaměřením na kompetence potřebné pro průmysl 4.0</w:t>
      </w:r>
    </w:p>
    <w:p w14:paraId="3F08876F" w14:textId="6279D5C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AB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5F6261D" w:rsidR="000E094A" w:rsidRDefault="004C182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6C4C7D42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definován na s. </w:t>
            </w:r>
            <w:r w:rsidR="004C182E">
              <w:rPr>
                <w:rFonts w:cstheme="minorHAnsi"/>
              </w:rPr>
              <w:t>10</w:t>
            </w:r>
            <w:r>
              <w:rPr>
                <w:rFonts w:cstheme="minorHAnsi"/>
              </w:rPr>
              <w:t xml:space="preserve"> jako „</w:t>
            </w:r>
            <w:r w:rsidR="004C182E">
              <w:rPr>
                <w:rFonts w:cstheme="minorHAnsi"/>
              </w:rPr>
              <w:t>analyzovat současné vzdělávání v dané společnosti a vzdělávání v rámci Průmyslu 4.0</w:t>
            </w:r>
            <w:r>
              <w:rPr>
                <w:rFonts w:cstheme="minorHAnsi"/>
              </w:rPr>
              <w:t>“</w:t>
            </w:r>
            <w:r w:rsidR="004C182E">
              <w:rPr>
                <w:rFonts w:cstheme="minorHAnsi"/>
              </w:rPr>
              <w:t>, což je v souladu s tématem práce</w:t>
            </w:r>
            <w:r>
              <w:rPr>
                <w:rFonts w:cstheme="minorHAnsi"/>
              </w:rPr>
              <w:t xml:space="preserve">. </w:t>
            </w:r>
            <w:r w:rsidR="004C182E">
              <w:rPr>
                <w:rFonts w:cstheme="minorHAnsi"/>
              </w:rPr>
              <w:t>Cíle teoretické a analytické části jsou sice obsahově naznačeny, ale nejsou jednoznačně definovány</w:t>
            </w:r>
            <w:r>
              <w:rPr>
                <w:rFonts w:cstheme="minorHAnsi"/>
              </w:rPr>
              <w:t xml:space="preserve">. </w:t>
            </w:r>
          </w:p>
          <w:p w14:paraId="05E6B5AA" w14:textId="37BC3B56" w:rsidR="000E094A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 s. 10 jsou </w:t>
            </w:r>
            <w:r w:rsidR="004C182E">
              <w:rPr>
                <w:rFonts w:cstheme="minorHAnsi"/>
              </w:rPr>
              <w:t>nastíněny</w:t>
            </w:r>
            <w:r w:rsidR="006515EE">
              <w:rPr>
                <w:rFonts w:cstheme="minorHAnsi"/>
              </w:rPr>
              <w:t xml:space="preserve"> i</w:t>
            </w:r>
            <w:r>
              <w:rPr>
                <w:rFonts w:cstheme="minorHAnsi"/>
              </w:rPr>
              <w:t xml:space="preserve"> metody a postupy pro naplnění cílů práce. Pro sběr dat </w:t>
            </w:r>
            <w:r w:rsidR="006515EE">
              <w:rPr>
                <w:rFonts w:cstheme="minorHAnsi"/>
              </w:rPr>
              <w:t>byly využity především interní materiály společnost</w:t>
            </w:r>
            <w:r w:rsidR="004C182E">
              <w:rPr>
                <w:rFonts w:cstheme="minorHAnsi"/>
              </w:rPr>
              <w:t xml:space="preserve">, dotazníkové šetření mezi zaměstnanci </w:t>
            </w:r>
            <w:r w:rsidR="006515EE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a rozhovor</w:t>
            </w:r>
            <w:r w:rsidR="004C182E">
              <w:rPr>
                <w:rFonts w:cstheme="minorHAnsi"/>
              </w:rPr>
              <w:t xml:space="preserve"> s ředitelkou personálního oddělení</w:t>
            </w:r>
            <w:r>
              <w:rPr>
                <w:rFonts w:cstheme="minorHAnsi"/>
              </w:rPr>
              <w:t xml:space="preserve">. Metody jsou </w:t>
            </w:r>
            <w:r w:rsidR="006515EE">
              <w:rPr>
                <w:rFonts w:cstheme="minorHAnsi"/>
              </w:rPr>
              <w:t xml:space="preserve">pro naplnění cílů práce </w:t>
            </w:r>
            <w:r>
              <w:rPr>
                <w:rFonts w:cstheme="minorHAnsi"/>
              </w:rPr>
              <w:t xml:space="preserve">vhodné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52A571A" w:rsidR="000E094A" w:rsidRDefault="008026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5E2D58CC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hlediska obsahu se teoretická část věnuje v souladu se zadáním </w:t>
            </w:r>
            <w:r w:rsidR="004C182E">
              <w:rPr>
                <w:rFonts w:cstheme="minorHAnsi"/>
              </w:rPr>
              <w:t>vzdělávání pracovníků, kompetencím pro Průmysl 4.0</w:t>
            </w:r>
            <w:r w:rsidR="006515EE">
              <w:rPr>
                <w:rFonts w:cstheme="minorHAnsi"/>
              </w:rPr>
              <w:t xml:space="preserve"> a souvisejícím pojmům</w:t>
            </w:r>
            <w:r>
              <w:rPr>
                <w:rFonts w:cstheme="minorHAnsi"/>
              </w:rPr>
              <w:t xml:space="preserve">. </w:t>
            </w:r>
            <w:r w:rsidR="008026E6">
              <w:rPr>
                <w:rFonts w:cstheme="minorHAnsi"/>
              </w:rPr>
              <w:t xml:space="preserve">Vymezeny jsou mimo jiné digitální kompetence. </w:t>
            </w:r>
            <w:r>
              <w:rPr>
                <w:rFonts w:cstheme="minorHAnsi"/>
              </w:rPr>
              <w:t xml:space="preserve">Shrnutí </w:t>
            </w:r>
            <w:r w:rsidR="004C182E">
              <w:rPr>
                <w:rFonts w:cstheme="minorHAnsi"/>
              </w:rPr>
              <w:t>teoretické části</w:t>
            </w:r>
            <w:r>
              <w:rPr>
                <w:rFonts w:cstheme="minorHAnsi"/>
              </w:rPr>
              <w:t xml:space="preserve"> nechybí. </w:t>
            </w:r>
          </w:p>
          <w:p w14:paraId="6159F440" w14:textId="2E50FFCD" w:rsidR="00623F43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kud jde o styl, naplňuje tato část </w:t>
            </w:r>
            <w:r w:rsidR="008026E6">
              <w:rPr>
                <w:rFonts w:cstheme="minorHAnsi"/>
              </w:rPr>
              <w:t xml:space="preserve">v podstatě </w:t>
            </w:r>
            <w:r>
              <w:rPr>
                <w:rFonts w:cstheme="minorHAnsi"/>
              </w:rPr>
              <w:t xml:space="preserve">mé představy o kritické literární rešerši. Autorka vhodným způsobem pracuje s literaturou a zdroje jsou řádně v textu citovány. </w:t>
            </w:r>
          </w:p>
          <w:p w14:paraId="00DECA29" w14:textId="5E917A96" w:rsidR="00623F43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hlediska zdrojů tato práce vychází z </w:t>
            </w:r>
            <w:r w:rsidR="008026E6">
              <w:rPr>
                <w:rFonts w:cstheme="minorHAnsi"/>
              </w:rPr>
              <w:t>obvyklého</w:t>
            </w:r>
            <w:r>
              <w:rPr>
                <w:rFonts w:cstheme="minorHAnsi"/>
              </w:rPr>
              <w:t xml:space="preserve"> počtu zdrojů a tyto zdroje jsou vhodně zvoleny. Jsou mezi nimi zastoupeny tištěné monografie i elektronické zdroje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660DBD7" w:rsidR="000E094A" w:rsidRDefault="002766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5A12742E" w:rsidR="000E094A" w:rsidRPr="000E094A" w:rsidRDefault="00623F43" w:rsidP="00333D6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navazuje na poznatky z teorie. </w:t>
            </w:r>
            <w:r w:rsidR="006515EE">
              <w:rPr>
                <w:rFonts w:cstheme="minorHAnsi"/>
              </w:rPr>
              <w:t>Tato část se opírá o</w:t>
            </w:r>
            <w:r w:rsidR="00E91BD4">
              <w:rPr>
                <w:rFonts w:cstheme="minorHAnsi"/>
              </w:rPr>
              <w:t xml:space="preserve"> analýzu interních dat</w:t>
            </w:r>
            <w:r w:rsidR="00353FCA">
              <w:rPr>
                <w:rFonts w:cstheme="minorHAnsi"/>
              </w:rPr>
              <w:t xml:space="preserve">, dotazníkové šetření mezi zaměstnanci a rozhovor s ředitelkou personálního oddělení. </w:t>
            </w:r>
            <w:r w:rsidR="00333D6E">
              <w:rPr>
                <w:rFonts w:cstheme="minorHAnsi"/>
              </w:rPr>
              <w:t>Obě metody sběru primárních dat jsou dostatečně popsány. Na základě zjištění autorka p</w:t>
            </w:r>
            <w:r w:rsidR="00756239">
              <w:rPr>
                <w:rFonts w:cstheme="minorHAnsi"/>
              </w:rPr>
              <w:t>opisuje vzdělávání zaměstnanců ve firmě</w:t>
            </w:r>
            <w:r w:rsidR="00333D6E">
              <w:rPr>
                <w:rFonts w:cstheme="minorHAnsi"/>
              </w:rPr>
              <w:t xml:space="preserve"> </w:t>
            </w:r>
            <w:r w:rsidR="00333D6E">
              <w:rPr>
                <w:rFonts w:cstheme="minorHAnsi"/>
              </w:rPr>
              <w:t>(kap. 6</w:t>
            </w:r>
            <w:r w:rsidR="00333D6E">
              <w:rPr>
                <w:rFonts w:cstheme="minorHAnsi"/>
              </w:rPr>
              <w:t>, kap. 8.1, kap. 9</w:t>
            </w:r>
            <w:r w:rsidR="00333D6E">
              <w:rPr>
                <w:rFonts w:cstheme="minorHAnsi"/>
              </w:rPr>
              <w:t>)</w:t>
            </w:r>
            <w:r w:rsidR="00333D6E">
              <w:rPr>
                <w:rFonts w:cstheme="minorHAnsi"/>
              </w:rPr>
              <w:t>, zaměstnanci vnímanou úroveň kompetencí v oblasti digitální gramotnosti (kap. 7.2), preference zaměstnanců spojené se vzděláváním a rozvojem i vnímaný význam digitálních kompetencí z pohledu organizace (kap. 8.2)</w:t>
            </w:r>
            <w:r w:rsidR="00756239">
              <w:rPr>
                <w:rFonts w:cstheme="minorHAnsi"/>
              </w:rPr>
              <w:t>.</w:t>
            </w:r>
            <w:r w:rsidR="00333D6E">
              <w:rPr>
                <w:rFonts w:cstheme="minorHAnsi"/>
              </w:rPr>
              <w:t xml:space="preserve"> Oceňuji, že před realizací dotazníkového šetření (viz kap. 7) si studentka stanovila otázky, na které měl průzkum přinést odpovědi. Výsledky dotazníkového šetření i rozhovoru jsou prezentovány vhodným způsobem.</w:t>
            </w:r>
            <w:r w:rsidR="00E91B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Nechybí souhrnné zhodnocení současného stavu a závěry v něm pokládám za podložené. 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FAB3E01" w:rsidR="000E094A" w:rsidRDefault="00476E8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511DAF08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navazuje na poznatky z teorie i analýz. </w:t>
            </w:r>
            <w:r w:rsidR="00EC41BB">
              <w:rPr>
                <w:rFonts w:cstheme="minorHAnsi"/>
              </w:rPr>
              <w:t xml:space="preserve">Studentka doporučuje hlubší otestování digitálních kompetencí, rozvoj digitálních kompetencí s využitím krátkých videí i využití externích lektorů. </w:t>
            </w:r>
            <w:r>
              <w:rPr>
                <w:rFonts w:cstheme="minorHAnsi"/>
              </w:rPr>
              <w:t xml:space="preserve">Předložené návrhy pokládám za promyšlené, dostatečně rozpracované, podložené a pro </w:t>
            </w:r>
            <w:r w:rsidR="00E91BD4">
              <w:rPr>
                <w:rFonts w:cstheme="minorHAnsi"/>
              </w:rPr>
              <w:t>firmu</w:t>
            </w:r>
            <w:r>
              <w:rPr>
                <w:rFonts w:cstheme="minorHAnsi"/>
              </w:rPr>
              <w:t xml:space="preserve"> za potenciálně přínosné.</w:t>
            </w:r>
            <w:r w:rsidR="00E91BD4">
              <w:rPr>
                <w:rFonts w:cstheme="minorHAnsi"/>
              </w:rPr>
              <w:t xml:space="preserve"> </w:t>
            </w:r>
            <w:r w:rsidR="00EC41BB">
              <w:rPr>
                <w:rFonts w:cstheme="minorHAnsi"/>
              </w:rPr>
              <w:t xml:space="preserve">Zaujala mne například zmínka o videích a článcích pro rozvoj digitálních dovedností dostupných zdarma (viz s. 69) nebo srovnání nabídky kurzů digitálních dovedností (Tabulka 9, s. 70). </w:t>
            </w:r>
            <w:r>
              <w:rPr>
                <w:rFonts w:cstheme="minorHAnsi"/>
              </w:rPr>
              <w:t>Cíle práce byly z mého pohledu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DBA12B9" w:rsidR="000E094A" w:rsidRDefault="006515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0EE4FF10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je zpracována po formální stránce</w:t>
            </w:r>
            <w:r w:rsidR="008026E6">
              <w:rPr>
                <w:rFonts w:cstheme="minorHAnsi"/>
              </w:rPr>
              <w:t xml:space="preserve"> </w:t>
            </w:r>
            <w:r w:rsidR="008026E6">
              <w:rPr>
                <w:rFonts w:cstheme="minorHAnsi"/>
              </w:rPr>
              <w:t>pečlivě</w:t>
            </w:r>
            <w:r>
              <w:rPr>
                <w:rFonts w:cstheme="minorHAnsi"/>
              </w:rPr>
              <w:t xml:space="preserve">, má odpovídající jazykovou i grafickou úpravu. </w:t>
            </w:r>
            <w:r w:rsidR="008026E6">
              <w:rPr>
                <w:rFonts w:cstheme="minorHAnsi"/>
              </w:rPr>
              <w:t xml:space="preserve">Překlepy a pravopisné chyby se objevují jen ojediněle (např. název kapitoly na s. 10). </w:t>
            </w:r>
            <w:r>
              <w:rPr>
                <w:rFonts w:cstheme="minorHAnsi"/>
              </w:rPr>
              <w:t xml:space="preserve">Kapitoly jsou logicky uspořádané. </w:t>
            </w:r>
            <w:r w:rsidR="00E91BD4">
              <w:rPr>
                <w:rFonts w:cstheme="minorHAnsi"/>
              </w:rPr>
              <w:t>T</w:t>
            </w:r>
            <w:r>
              <w:rPr>
                <w:rFonts w:cstheme="minorHAnsi"/>
              </w:rPr>
              <w:t xml:space="preserve">ext v kapitolách působí uceleně. Je používána správná terminologie. Norma citování je dodržena. Tabulky a obrázky v souladu s očekáváním mají titulky a jsou uvedené jejich zdroje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9EB138" w:rsidR="009C7318" w:rsidRDefault="008026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4646A272" w:rsidR="009D67D5" w:rsidRPr="000E094A" w:rsidRDefault="00E91BD4" w:rsidP="006515E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Oceňuji mé</w:t>
            </w:r>
            <w:bookmarkStart w:id="1" w:name="_GoBack"/>
            <w:bookmarkEnd w:id="1"/>
            <w:r>
              <w:rPr>
                <w:rFonts w:cstheme="minorHAnsi"/>
              </w:rPr>
              <w:t xml:space="preserve">ně tradiční téma bakalářské práce. Samotnou bakalářskou </w:t>
            </w:r>
            <w:r w:rsidR="00C66E62">
              <w:rPr>
                <w:rFonts w:cstheme="minorHAnsi"/>
              </w:rPr>
              <w:t>práci pokládám za kvalitn</w:t>
            </w:r>
            <w:r>
              <w:rPr>
                <w:rFonts w:cstheme="minorHAnsi"/>
              </w:rPr>
              <w:t>ě zpracovanou</w:t>
            </w:r>
            <w:r w:rsidR="00C66E62">
              <w:rPr>
                <w:rFonts w:cstheme="minorHAnsi"/>
              </w:rPr>
              <w:t xml:space="preserve">. </w:t>
            </w: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1991DEDB" w14:textId="7D43EE4B" w:rsidR="005C4ACA" w:rsidRDefault="00EC41B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69 zmiňujete, že platformu s rozvojovými videi by spravoval zaměstnanec společnosti</w:t>
      </w:r>
      <w:r w:rsidR="00E91BD4">
        <w:rPr>
          <w:rFonts w:cstheme="minorHAnsi"/>
        </w:rPr>
        <w:t>.</w:t>
      </w:r>
      <w:r>
        <w:rPr>
          <w:rFonts w:cstheme="minorHAnsi"/>
        </w:rPr>
        <w:t xml:space="preserve"> Půjde o některého ze současných zaměstnanců, nebo navrhujete přijmout na tuto pozici nového zaměstnance?</w:t>
      </w:r>
    </w:p>
    <w:p w14:paraId="642675A4" w14:textId="5D727153" w:rsidR="00E91BD4" w:rsidRDefault="00476E8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Tabulce 11 (s. 71) uvádíte, že náklady spojené s použitím krátkých videí budou nulové. Na s. 69 ale uvádíte, že zaměstnanec, který bude mít správu videí na starosti, bude dostávat odměnu za práci a bonusy. Prosím vysvětlete tento rozpor.</w:t>
      </w:r>
    </w:p>
    <w:p w14:paraId="4ACA7AB7" w14:textId="32A40D42" w:rsidR="00E91BD4" w:rsidRPr="005C4ACA" w:rsidRDefault="00E91BD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firma Vaše doporučení realizovat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C01AC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C3AB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C3AB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EE1F4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C3AB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43DE9F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C182E">
            <w:rPr>
              <w:rFonts w:cstheme="minorHAnsi"/>
            </w:rPr>
            <w:t>29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TM2MzM3s7AwNjZQ0lEKTi0uzszPAykwqQUATp5lDSwAAAA="/>
  </w:docVars>
  <w:rsids>
    <w:rsidRoot w:val="00BA16DD"/>
    <w:rsid w:val="00037B1A"/>
    <w:rsid w:val="000E094A"/>
    <w:rsid w:val="00173FE7"/>
    <w:rsid w:val="001900AB"/>
    <w:rsid w:val="0024258E"/>
    <w:rsid w:val="00276677"/>
    <w:rsid w:val="0029651C"/>
    <w:rsid w:val="00333D6E"/>
    <w:rsid w:val="00353FCA"/>
    <w:rsid w:val="00476E8F"/>
    <w:rsid w:val="004A465D"/>
    <w:rsid w:val="004C182E"/>
    <w:rsid w:val="004D378C"/>
    <w:rsid w:val="0052110F"/>
    <w:rsid w:val="00595CFD"/>
    <w:rsid w:val="005C4ACA"/>
    <w:rsid w:val="00623F43"/>
    <w:rsid w:val="006515EE"/>
    <w:rsid w:val="0067082B"/>
    <w:rsid w:val="00694399"/>
    <w:rsid w:val="0073639B"/>
    <w:rsid w:val="007553A6"/>
    <w:rsid w:val="00756239"/>
    <w:rsid w:val="008026E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66E62"/>
    <w:rsid w:val="00CA34A9"/>
    <w:rsid w:val="00CD12C3"/>
    <w:rsid w:val="00DC7D52"/>
    <w:rsid w:val="00E22423"/>
    <w:rsid w:val="00E91BD4"/>
    <w:rsid w:val="00E921ED"/>
    <w:rsid w:val="00EC41BB"/>
    <w:rsid w:val="00EF1720"/>
    <w:rsid w:val="00F92059"/>
    <w:rsid w:val="00FC2852"/>
    <w:rsid w:val="00FC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0969C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969C7"/>
    <w:rsid w:val="000A4B88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c8a432d0-6a18-4b4e-b941-c41239099df8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814F3F7-9D8D-483D-8952-B8BD77E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F916D3-C197-4A70-AD0D-3B222B8D8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853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3-05-29T09:32:00Z</dcterms:created>
  <dcterms:modified xsi:type="dcterms:W3CDTF">2023-05-2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